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 &amp; Central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 Asia &amp; 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 &amp; Carib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 East &amp; Nor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-Saharan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5T22:15:10Z</dcterms:created>
  <dcterms:modified xsi:type="dcterms:W3CDTF">2024-05-05T22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